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8D62B" w14:textId="09926F52" w:rsidR="000A172F" w:rsidRPr="00E74C38" w:rsidRDefault="00B064E7" w:rsidP="008B7E30">
      <w:pPr>
        <w:snapToGrid w:val="0"/>
        <w:spacing w:line="480" w:lineRule="auto"/>
        <w:jc w:val="left"/>
        <w:rPr>
          <w:sz w:val="24"/>
          <w:szCs w:val="24"/>
        </w:rPr>
      </w:pPr>
      <w:r w:rsidRPr="00B064E7">
        <w:rPr>
          <w:b/>
          <w:bCs/>
          <w:sz w:val="24"/>
          <w:szCs w:val="24"/>
        </w:rPr>
        <w:t>Supplementary table 1</w:t>
      </w:r>
      <w:r>
        <w:rPr>
          <w:b/>
          <w:bCs/>
          <w:sz w:val="24"/>
          <w:szCs w:val="24"/>
        </w:rPr>
        <w:t xml:space="preserve">. </w:t>
      </w:r>
      <w:r w:rsidRPr="00B064E7">
        <w:rPr>
          <w:sz w:val="24"/>
          <w:szCs w:val="24"/>
        </w:rPr>
        <w:t>Information of CT scanners.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750"/>
        <w:gridCol w:w="1816"/>
        <w:gridCol w:w="2459"/>
      </w:tblGrid>
      <w:tr w:rsidR="00B064E7" w:rsidRPr="00B064E7" w14:paraId="0CC0EBE8" w14:textId="77777777" w:rsidTr="00B064E7">
        <w:trPr>
          <w:trHeight w:val="394"/>
        </w:trPr>
        <w:tc>
          <w:tcPr>
            <w:tcW w:w="1750" w:type="dxa"/>
            <w:tcBorders>
              <w:top w:val="single" w:sz="4" w:space="0" w:color="auto"/>
              <w:bottom w:val="single" w:sz="4" w:space="0" w:color="auto"/>
            </w:tcBorders>
          </w:tcPr>
          <w:p w14:paraId="0C006885" w14:textId="147D351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 w:hint="eastAsia"/>
                <w:kern w:val="2"/>
              </w:rPr>
              <w:t>C</w:t>
            </w:r>
            <w:r w:rsidRPr="00B064E7">
              <w:rPr>
                <w:rFonts w:ascii="Times New Roman" w:eastAsia="ＭＳ Ｐ明朝" w:hAnsi="Times New Roman" w:cstheme="minorBidi"/>
                <w:kern w:val="2"/>
              </w:rPr>
              <w:t>ase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</w:tcPr>
          <w:p w14:paraId="47CA51B0" w14:textId="4894B569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Br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ACBADC" w14:textId="3F1EC2CA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canner</w:t>
            </w:r>
          </w:p>
        </w:tc>
      </w:tr>
      <w:tr w:rsidR="00B064E7" w:rsidRPr="00B064E7" w14:paraId="74709B47" w14:textId="77777777" w:rsidTr="00B064E7">
        <w:trPr>
          <w:trHeight w:val="394"/>
        </w:trPr>
        <w:tc>
          <w:tcPr>
            <w:tcW w:w="1750" w:type="dxa"/>
            <w:tcBorders>
              <w:top w:val="single" w:sz="4" w:space="0" w:color="auto"/>
            </w:tcBorders>
          </w:tcPr>
          <w:p w14:paraId="20B1AF27" w14:textId="5C82A4C4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</w:t>
            </w:r>
          </w:p>
        </w:tc>
        <w:tc>
          <w:tcPr>
            <w:tcW w:w="1816" w:type="dxa"/>
            <w:tcBorders>
              <w:top w:val="single" w:sz="4" w:space="0" w:color="auto"/>
            </w:tcBorders>
          </w:tcPr>
          <w:p w14:paraId="4E42F40D" w14:textId="00AB8A5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997B46" w14:textId="4FE7984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54878743" w14:textId="77777777" w:rsidTr="00B064E7">
        <w:trPr>
          <w:trHeight w:val="394"/>
        </w:trPr>
        <w:tc>
          <w:tcPr>
            <w:tcW w:w="1750" w:type="dxa"/>
          </w:tcPr>
          <w:p w14:paraId="1C1F92C8" w14:textId="1AF7EBEA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</w:t>
            </w:r>
          </w:p>
        </w:tc>
        <w:tc>
          <w:tcPr>
            <w:tcW w:w="1816" w:type="dxa"/>
          </w:tcPr>
          <w:p w14:paraId="255E9A38" w14:textId="3665C28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394F13A3" w14:textId="0DE6EA47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03493AFF" w14:textId="77777777" w:rsidTr="00B064E7">
        <w:trPr>
          <w:trHeight w:val="401"/>
        </w:trPr>
        <w:tc>
          <w:tcPr>
            <w:tcW w:w="1750" w:type="dxa"/>
          </w:tcPr>
          <w:p w14:paraId="206BEB00" w14:textId="34223B63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3</w:t>
            </w:r>
          </w:p>
        </w:tc>
        <w:tc>
          <w:tcPr>
            <w:tcW w:w="1816" w:type="dxa"/>
          </w:tcPr>
          <w:p w14:paraId="01CE812B" w14:textId="657CF2D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6A3DF20F" w14:textId="5A69F2B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07514B11" w14:textId="77777777" w:rsidTr="00B064E7">
        <w:trPr>
          <w:trHeight w:val="394"/>
        </w:trPr>
        <w:tc>
          <w:tcPr>
            <w:tcW w:w="1750" w:type="dxa"/>
          </w:tcPr>
          <w:p w14:paraId="4A2C3C9A" w14:textId="204D1477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4</w:t>
            </w:r>
          </w:p>
        </w:tc>
        <w:tc>
          <w:tcPr>
            <w:tcW w:w="1816" w:type="dxa"/>
          </w:tcPr>
          <w:p w14:paraId="7754826B" w14:textId="3FC7DA6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IEMENS</w:t>
            </w:r>
          </w:p>
        </w:tc>
        <w:tc>
          <w:tcPr>
            <w:tcW w:w="0" w:type="auto"/>
          </w:tcPr>
          <w:p w14:paraId="001C48EC" w14:textId="15E30E6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OMATOM Definition</w:t>
            </w:r>
          </w:p>
        </w:tc>
      </w:tr>
      <w:tr w:rsidR="00B064E7" w:rsidRPr="00B064E7" w14:paraId="43B4ADA4" w14:textId="77777777" w:rsidTr="00B064E7">
        <w:trPr>
          <w:trHeight w:val="394"/>
        </w:trPr>
        <w:tc>
          <w:tcPr>
            <w:tcW w:w="1750" w:type="dxa"/>
          </w:tcPr>
          <w:p w14:paraId="78588410" w14:textId="4816E85B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5</w:t>
            </w:r>
          </w:p>
        </w:tc>
        <w:tc>
          <w:tcPr>
            <w:tcW w:w="1816" w:type="dxa"/>
          </w:tcPr>
          <w:p w14:paraId="6D4AA6AC" w14:textId="032414E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63E8FAFC" w14:textId="79DF7154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25D6BAD7" w14:textId="77777777" w:rsidTr="00B064E7">
        <w:trPr>
          <w:trHeight w:val="394"/>
        </w:trPr>
        <w:tc>
          <w:tcPr>
            <w:tcW w:w="1750" w:type="dxa"/>
          </w:tcPr>
          <w:p w14:paraId="0C135953" w14:textId="31DCBDB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6</w:t>
            </w:r>
          </w:p>
        </w:tc>
        <w:tc>
          <w:tcPr>
            <w:tcW w:w="1816" w:type="dxa"/>
          </w:tcPr>
          <w:p w14:paraId="22816AB0" w14:textId="3660B27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59E6A2C0" w14:textId="01AE4060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7B660614" w14:textId="77777777" w:rsidTr="00B064E7">
        <w:trPr>
          <w:trHeight w:val="401"/>
        </w:trPr>
        <w:tc>
          <w:tcPr>
            <w:tcW w:w="1750" w:type="dxa"/>
          </w:tcPr>
          <w:p w14:paraId="5913CD85" w14:textId="7C6689A3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7</w:t>
            </w:r>
          </w:p>
        </w:tc>
        <w:tc>
          <w:tcPr>
            <w:tcW w:w="1816" w:type="dxa"/>
          </w:tcPr>
          <w:p w14:paraId="2AFB0F60" w14:textId="310BE37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7C89AB4A" w14:textId="0D5F51A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42D5E5D7" w14:textId="77777777" w:rsidTr="00B064E7">
        <w:trPr>
          <w:trHeight w:val="394"/>
        </w:trPr>
        <w:tc>
          <w:tcPr>
            <w:tcW w:w="1750" w:type="dxa"/>
          </w:tcPr>
          <w:p w14:paraId="5A0E3979" w14:textId="04BB3DF6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8</w:t>
            </w:r>
          </w:p>
        </w:tc>
        <w:tc>
          <w:tcPr>
            <w:tcW w:w="1816" w:type="dxa"/>
          </w:tcPr>
          <w:p w14:paraId="5083B5B1" w14:textId="1CCC0D1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IEMENS</w:t>
            </w:r>
          </w:p>
        </w:tc>
        <w:tc>
          <w:tcPr>
            <w:tcW w:w="0" w:type="auto"/>
          </w:tcPr>
          <w:p w14:paraId="67DE3A77" w14:textId="5B1E351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OMATOM Definition</w:t>
            </w:r>
          </w:p>
        </w:tc>
      </w:tr>
      <w:tr w:rsidR="00B064E7" w:rsidRPr="00B064E7" w14:paraId="6D01DBF1" w14:textId="77777777" w:rsidTr="00B064E7">
        <w:trPr>
          <w:trHeight w:val="394"/>
        </w:trPr>
        <w:tc>
          <w:tcPr>
            <w:tcW w:w="1750" w:type="dxa"/>
          </w:tcPr>
          <w:p w14:paraId="4B0B127D" w14:textId="1E44B0B4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9</w:t>
            </w:r>
          </w:p>
        </w:tc>
        <w:tc>
          <w:tcPr>
            <w:tcW w:w="1816" w:type="dxa"/>
          </w:tcPr>
          <w:p w14:paraId="67D369B5" w14:textId="6880E0C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348B38F8" w14:textId="083E6AD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62E4D3CF" w14:textId="77777777" w:rsidTr="00B064E7">
        <w:trPr>
          <w:trHeight w:val="394"/>
        </w:trPr>
        <w:tc>
          <w:tcPr>
            <w:tcW w:w="1750" w:type="dxa"/>
          </w:tcPr>
          <w:p w14:paraId="2B2A319D" w14:textId="4C3BB4EB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0</w:t>
            </w:r>
          </w:p>
        </w:tc>
        <w:tc>
          <w:tcPr>
            <w:tcW w:w="1816" w:type="dxa"/>
          </w:tcPr>
          <w:p w14:paraId="1C8AE6DE" w14:textId="2CF4BD34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IEMENS</w:t>
            </w:r>
          </w:p>
        </w:tc>
        <w:tc>
          <w:tcPr>
            <w:tcW w:w="0" w:type="auto"/>
          </w:tcPr>
          <w:p w14:paraId="17C79B68" w14:textId="7D98744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OMATOM Definition</w:t>
            </w:r>
          </w:p>
        </w:tc>
      </w:tr>
      <w:tr w:rsidR="00B064E7" w:rsidRPr="00B064E7" w14:paraId="0F6FC206" w14:textId="77777777" w:rsidTr="00B064E7">
        <w:trPr>
          <w:trHeight w:val="394"/>
        </w:trPr>
        <w:tc>
          <w:tcPr>
            <w:tcW w:w="1750" w:type="dxa"/>
          </w:tcPr>
          <w:p w14:paraId="754F25EE" w14:textId="299878CF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1</w:t>
            </w:r>
          </w:p>
        </w:tc>
        <w:tc>
          <w:tcPr>
            <w:tcW w:w="1816" w:type="dxa"/>
          </w:tcPr>
          <w:p w14:paraId="02C4DA10" w14:textId="45FA605D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4EE4D63" w14:textId="590886D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40B1C483" w14:textId="77777777" w:rsidTr="00B064E7">
        <w:trPr>
          <w:trHeight w:val="394"/>
        </w:trPr>
        <w:tc>
          <w:tcPr>
            <w:tcW w:w="1750" w:type="dxa"/>
          </w:tcPr>
          <w:p w14:paraId="56465FF4" w14:textId="595F641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2</w:t>
            </w:r>
          </w:p>
        </w:tc>
        <w:tc>
          <w:tcPr>
            <w:tcW w:w="1816" w:type="dxa"/>
          </w:tcPr>
          <w:p w14:paraId="53418024" w14:textId="5614AB5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12DDCD15" w14:textId="362F9DED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41AB66F1" w14:textId="77777777" w:rsidTr="00B064E7">
        <w:trPr>
          <w:trHeight w:val="394"/>
        </w:trPr>
        <w:tc>
          <w:tcPr>
            <w:tcW w:w="1750" w:type="dxa"/>
          </w:tcPr>
          <w:p w14:paraId="667CBEF9" w14:textId="3B8F4D06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3</w:t>
            </w:r>
          </w:p>
        </w:tc>
        <w:tc>
          <w:tcPr>
            <w:tcW w:w="1816" w:type="dxa"/>
          </w:tcPr>
          <w:p w14:paraId="0F13ADE2" w14:textId="7E8B5A7A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01027A77" w14:textId="7D03F8A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30EC1F03" w14:textId="77777777" w:rsidTr="00B064E7">
        <w:trPr>
          <w:trHeight w:val="394"/>
        </w:trPr>
        <w:tc>
          <w:tcPr>
            <w:tcW w:w="1750" w:type="dxa"/>
          </w:tcPr>
          <w:p w14:paraId="4131E05E" w14:textId="038ABF64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4</w:t>
            </w:r>
          </w:p>
        </w:tc>
        <w:tc>
          <w:tcPr>
            <w:tcW w:w="1816" w:type="dxa"/>
          </w:tcPr>
          <w:p w14:paraId="743A0174" w14:textId="1C683A2D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7056C077" w14:textId="658C99B3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 ONE</w:t>
            </w:r>
          </w:p>
        </w:tc>
      </w:tr>
      <w:tr w:rsidR="00B064E7" w:rsidRPr="00B064E7" w14:paraId="728E3608" w14:textId="77777777" w:rsidTr="00B064E7">
        <w:trPr>
          <w:trHeight w:val="394"/>
        </w:trPr>
        <w:tc>
          <w:tcPr>
            <w:tcW w:w="1750" w:type="dxa"/>
          </w:tcPr>
          <w:p w14:paraId="157474CB" w14:textId="7CDD1B7E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5</w:t>
            </w:r>
          </w:p>
        </w:tc>
        <w:tc>
          <w:tcPr>
            <w:tcW w:w="1816" w:type="dxa"/>
          </w:tcPr>
          <w:p w14:paraId="468BA403" w14:textId="10389C9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761FD756" w14:textId="4C6B7AB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639FD302" w14:textId="77777777" w:rsidTr="00B064E7">
        <w:trPr>
          <w:trHeight w:val="394"/>
        </w:trPr>
        <w:tc>
          <w:tcPr>
            <w:tcW w:w="1750" w:type="dxa"/>
          </w:tcPr>
          <w:p w14:paraId="3F4169CF" w14:textId="4974AB81" w:rsidR="00B064E7" w:rsidRPr="00B064E7" w:rsidRDefault="00B064E7" w:rsidP="00BE3DD4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Hospital A-16</w:t>
            </w:r>
          </w:p>
        </w:tc>
        <w:tc>
          <w:tcPr>
            <w:tcW w:w="1816" w:type="dxa"/>
          </w:tcPr>
          <w:p w14:paraId="454EE58A" w14:textId="45F184F4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GE Healthcare</w:t>
            </w:r>
          </w:p>
        </w:tc>
        <w:tc>
          <w:tcPr>
            <w:tcW w:w="0" w:type="auto"/>
          </w:tcPr>
          <w:p w14:paraId="7EC8AE1B" w14:textId="05F4D118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Discovery CT750 HD</w:t>
            </w:r>
          </w:p>
        </w:tc>
      </w:tr>
      <w:tr w:rsidR="00B064E7" w:rsidRPr="00B064E7" w14:paraId="21735D4F" w14:textId="77777777" w:rsidTr="00B064E7">
        <w:trPr>
          <w:trHeight w:val="394"/>
        </w:trPr>
        <w:tc>
          <w:tcPr>
            <w:tcW w:w="1750" w:type="dxa"/>
          </w:tcPr>
          <w:p w14:paraId="493242B8" w14:textId="1BE46216" w:rsidR="00B064E7" w:rsidRPr="00B064E7" w:rsidRDefault="00B064E7" w:rsidP="00BE3DD4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Hospital A-17</w:t>
            </w:r>
          </w:p>
        </w:tc>
        <w:tc>
          <w:tcPr>
            <w:tcW w:w="1816" w:type="dxa"/>
          </w:tcPr>
          <w:p w14:paraId="06EDC40F" w14:textId="35402B2D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TOSHIBA</w:t>
            </w:r>
          </w:p>
        </w:tc>
        <w:tc>
          <w:tcPr>
            <w:tcW w:w="0" w:type="auto"/>
          </w:tcPr>
          <w:p w14:paraId="6A8723A0" w14:textId="19960FA5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proofErr w:type="spellStart"/>
            <w:r w:rsidRPr="00B064E7">
              <w:rPr>
                <w:sz w:val="24"/>
                <w:szCs w:val="24"/>
              </w:rPr>
              <w:t>Aqulion</w:t>
            </w:r>
            <w:proofErr w:type="spellEnd"/>
            <w:r w:rsidRPr="00B064E7">
              <w:rPr>
                <w:sz w:val="24"/>
                <w:szCs w:val="24"/>
              </w:rPr>
              <w:t xml:space="preserve"> ONE</w:t>
            </w:r>
          </w:p>
        </w:tc>
      </w:tr>
      <w:tr w:rsidR="00B064E7" w:rsidRPr="00B064E7" w14:paraId="58A7535F" w14:textId="77777777" w:rsidTr="00B064E7">
        <w:trPr>
          <w:trHeight w:val="394"/>
        </w:trPr>
        <w:tc>
          <w:tcPr>
            <w:tcW w:w="1750" w:type="dxa"/>
          </w:tcPr>
          <w:p w14:paraId="492263DA" w14:textId="2393A0E3" w:rsidR="00B064E7" w:rsidRPr="00B064E7" w:rsidRDefault="00B064E7" w:rsidP="00BE3DD4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Hospital A-18</w:t>
            </w:r>
          </w:p>
        </w:tc>
        <w:tc>
          <w:tcPr>
            <w:tcW w:w="1816" w:type="dxa"/>
          </w:tcPr>
          <w:p w14:paraId="6D938A87" w14:textId="178BB1C0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SIEMENS</w:t>
            </w:r>
          </w:p>
        </w:tc>
        <w:tc>
          <w:tcPr>
            <w:tcW w:w="0" w:type="auto"/>
          </w:tcPr>
          <w:p w14:paraId="50365E98" w14:textId="5265837A" w:rsidR="00B064E7" w:rsidRPr="00B064E7" w:rsidRDefault="00B064E7" w:rsidP="00B064E7">
            <w:pPr>
              <w:snapToGrid w:val="0"/>
              <w:jc w:val="left"/>
              <w:rPr>
                <w:sz w:val="24"/>
                <w:szCs w:val="24"/>
              </w:rPr>
            </w:pPr>
            <w:r w:rsidRPr="00B064E7">
              <w:rPr>
                <w:sz w:val="24"/>
                <w:szCs w:val="24"/>
              </w:rPr>
              <w:t>Definition</w:t>
            </w:r>
          </w:p>
        </w:tc>
      </w:tr>
      <w:tr w:rsidR="00B064E7" w:rsidRPr="00B064E7" w14:paraId="2BEE4240" w14:textId="77777777" w:rsidTr="00B064E7">
        <w:trPr>
          <w:trHeight w:val="394"/>
        </w:trPr>
        <w:tc>
          <w:tcPr>
            <w:tcW w:w="1750" w:type="dxa"/>
          </w:tcPr>
          <w:p w14:paraId="67414464" w14:textId="718FF576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19</w:t>
            </w:r>
          </w:p>
        </w:tc>
        <w:tc>
          <w:tcPr>
            <w:tcW w:w="1816" w:type="dxa"/>
          </w:tcPr>
          <w:p w14:paraId="09CE237B" w14:textId="771811B3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SIEMENS</w:t>
            </w:r>
          </w:p>
        </w:tc>
        <w:tc>
          <w:tcPr>
            <w:tcW w:w="0" w:type="auto"/>
          </w:tcPr>
          <w:p w14:paraId="4433E54C" w14:textId="54778A07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efinition</w:t>
            </w:r>
          </w:p>
        </w:tc>
      </w:tr>
      <w:tr w:rsidR="00B064E7" w:rsidRPr="00B064E7" w14:paraId="49FA1AB6" w14:textId="77777777" w:rsidTr="00B064E7">
        <w:trPr>
          <w:trHeight w:val="394"/>
        </w:trPr>
        <w:tc>
          <w:tcPr>
            <w:tcW w:w="1750" w:type="dxa"/>
          </w:tcPr>
          <w:p w14:paraId="14521AB1" w14:textId="3AC8974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0</w:t>
            </w:r>
          </w:p>
        </w:tc>
        <w:tc>
          <w:tcPr>
            <w:tcW w:w="1816" w:type="dxa"/>
          </w:tcPr>
          <w:p w14:paraId="686A72CE" w14:textId="08F719EB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6C32645" w14:textId="0AAA0B04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256251F8" w14:textId="77777777" w:rsidTr="00B064E7">
        <w:trPr>
          <w:trHeight w:val="394"/>
        </w:trPr>
        <w:tc>
          <w:tcPr>
            <w:tcW w:w="1750" w:type="dxa"/>
          </w:tcPr>
          <w:p w14:paraId="43913711" w14:textId="3C5FFF0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1</w:t>
            </w:r>
          </w:p>
        </w:tc>
        <w:tc>
          <w:tcPr>
            <w:tcW w:w="1816" w:type="dxa"/>
          </w:tcPr>
          <w:p w14:paraId="0F3CA6AD" w14:textId="061444F7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24D3028E" w14:textId="564BD7D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2F46634F" w14:textId="77777777" w:rsidTr="00B064E7">
        <w:trPr>
          <w:trHeight w:val="394"/>
        </w:trPr>
        <w:tc>
          <w:tcPr>
            <w:tcW w:w="1750" w:type="dxa"/>
          </w:tcPr>
          <w:p w14:paraId="0503E125" w14:textId="49C72B32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2</w:t>
            </w:r>
          </w:p>
        </w:tc>
        <w:tc>
          <w:tcPr>
            <w:tcW w:w="1816" w:type="dxa"/>
          </w:tcPr>
          <w:p w14:paraId="46EC1C95" w14:textId="511E2B73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6B11680D" w14:textId="7A5683C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3E3405FE" w14:textId="77777777" w:rsidTr="00B064E7">
        <w:trPr>
          <w:trHeight w:val="394"/>
        </w:trPr>
        <w:tc>
          <w:tcPr>
            <w:tcW w:w="1750" w:type="dxa"/>
          </w:tcPr>
          <w:p w14:paraId="53412BA0" w14:textId="78D108D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3</w:t>
            </w:r>
          </w:p>
        </w:tc>
        <w:tc>
          <w:tcPr>
            <w:tcW w:w="1816" w:type="dxa"/>
          </w:tcPr>
          <w:p w14:paraId="0AC0226B" w14:textId="640A1C7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07F51D3E" w14:textId="72F303D4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09383248" w14:textId="77777777" w:rsidTr="00B064E7">
        <w:trPr>
          <w:trHeight w:val="394"/>
        </w:trPr>
        <w:tc>
          <w:tcPr>
            <w:tcW w:w="1750" w:type="dxa"/>
          </w:tcPr>
          <w:p w14:paraId="02B0DE20" w14:textId="064CD442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4</w:t>
            </w:r>
          </w:p>
        </w:tc>
        <w:tc>
          <w:tcPr>
            <w:tcW w:w="1816" w:type="dxa"/>
          </w:tcPr>
          <w:p w14:paraId="05E90CCC" w14:textId="6FE6CCDB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89C954C" w14:textId="044DDCA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6FF3B6D7" w14:textId="77777777" w:rsidTr="00B064E7">
        <w:trPr>
          <w:trHeight w:val="394"/>
        </w:trPr>
        <w:tc>
          <w:tcPr>
            <w:tcW w:w="1750" w:type="dxa"/>
          </w:tcPr>
          <w:p w14:paraId="59CE21DB" w14:textId="4C77ABA3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5</w:t>
            </w:r>
          </w:p>
        </w:tc>
        <w:tc>
          <w:tcPr>
            <w:tcW w:w="1816" w:type="dxa"/>
          </w:tcPr>
          <w:p w14:paraId="7578D836" w14:textId="3C56C2C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380B9690" w14:textId="7C895FF7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7ADF05BD" w14:textId="77777777" w:rsidTr="00B064E7">
        <w:trPr>
          <w:trHeight w:val="394"/>
        </w:trPr>
        <w:tc>
          <w:tcPr>
            <w:tcW w:w="1750" w:type="dxa"/>
          </w:tcPr>
          <w:p w14:paraId="1216650F" w14:textId="260066E1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6</w:t>
            </w:r>
          </w:p>
        </w:tc>
        <w:tc>
          <w:tcPr>
            <w:tcW w:w="1816" w:type="dxa"/>
          </w:tcPr>
          <w:p w14:paraId="4AFEAF84" w14:textId="7CD7D00D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27A04461" w14:textId="300E411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3C6D71D5" w14:textId="77777777" w:rsidTr="00B064E7">
        <w:trPr>
          <w:trHeight w:val="394"/>
        </w:trPr>
        <w:tc>
          <w:tcPr>
            <w:tcW w:w="1750" w:type="dxa"/>
          </w:tcPr>
          <w:p w14:paraId="3E3D91F1" w14:textId="78779755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7</w:t>
            </w:r>
          </w:p>
        </w:tc>
        <w:tc>
          <w:tcPr>
            <w:tcW w:w="1816" w:type="dxa"/>
          </w:tcPr>
          <w:p w14:paraId="7382458D" w14:textId="4762FAEA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67B32011" w14:textId="3C2F72CD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575CC704" w14:textId="77777777" w:rsidTr="00B064E7">
        <w:trPr>
          <w:trHeight w:val="394"/>
        </w:trPr>
        <w:tc>
          <w:tcPr>
            <w:tcW w:w="1750" w:type="dxa"/>
          </w:tcPr>
          <w:p w14:paraId="43971D81" w14:textId="1EF590AA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8</w:t>
            </w:r>
          </w:p>
        </w:tc>
        <w:tc>
          <w:tcPr>
            <w:tcW w:w="1816" w:type="dxa"/>
          </w:tcPr>
          <w:p w14:paraId="2DC35694" w14:textId="4545FA4A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39DD24DD" w14:textId="15234EB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52A4C5E7" w14:textId="77777777" w:rsidTr="00B064E7">
        <w:trPr>
          <w:trHeight w:val="394"/>
        </w:trPr>
        <w:tc>
          <w:tcPr>
            <w:tcW w:w="1750" w:type="dxa"/>
          </w:tcPr>
          <w:p w14:paraId="02C3BA2B" w14:textId="4DBB9C1A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29</w:t>
            </w:r>
          </w:p>
        </w:tc>
        <w:tc>
          <w:tcPr>
            <w:tcW w:w="1816" w:type="dxa"/>
          </w:tcPr>
          <w:p w14:paraId="021D0364" w14:textId="2AC0825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2E17C0E3" w14:textId="6AA20503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4416FD19" w14:textId="77777777" w:rsidTr="00B064E7">
        <w:trPr>
          <w:trHeight w:val="394"/>
        </w:trPr>
        <w:tc>
          <w:tcPr>
            <w:tcW w:w="1750" w:type="dxa"/>
          </w:tcPr>
          <w:p w14:paraId="3B1D44C6" w14:textId="31608330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A-30</w:t>
            </w:r>
          </w:p>
        </w:tc>
        <w:tc>
          <w:tcPr>
            <w:tcW w:w="1816" w:type="dxa"/>
          </w:tcPr>
          <w:p w14:paraId="0A57D25C" w14:textId="64A7285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662DCC71" w14:textId="7BC39327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 xml:space="preserve">Lightspeed 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Qx</w:t>
            </w:r>
            <w:proofErr w:type="spellEnd"/>
            <w:r w:rsidRPr="00B064E7">
              <w:rPr>
                <w:rFonts w:ascii="Times New Roman" w:eastAsia="ＭＳ Ｐ明朝" w:hAnsi="Times New Roman" w:cstheme="minorBidi"/>
                <w:kern w:val="2"/>
              </w:rPr>
              <w:t>/</w:t>
            </w: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i</w:t>
            </w:r>
            <w:proofErr w:type="spellEnd"/>
          </w:p>
        </w:tc>
      </w:tr>
      <w:tr w:rsidR="00B064E7" w:rsidRPr="00B064E7" w14:paraId="0C7C1E2A" w14:textId="77777777" w:rsidTr="00B064E7">
        <w:trPr>
          <w:trHeight w:val="394"/>
        </w:trPr>
        <w:tc>
          <w:tcPr>
            <w:tcW w:w="1750" w:type="dxa"/>
          </w:tcPr>
          <w:p w14:paraId="094FBA57" w14:textId="5E9597EF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B-1</w:t>
            </w:r>
          </w:p>
        </w:tc>
        <w:tc>
          <w:tcPr>
            <w:tcW w:w="1816" w:type="dxa"/>
          </w:tcPr>
          <w:p w14:paraId="17B15704" w14:textId="7A6C4D6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0963E024" w14:textId="5B57C67C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</w:p>
        </w:tc>
      </w:tr>
      <w:tr w:rsidR="00B064E7" w:rsidRPr="00B064E7" w14:paraId="6C0AD271" w14:textId="77777777" w:rsidTr="00B064E7">
        <w:trPr>
          <w:trHeight w:val="394"/>
        </w:trPr>
        <w:tc>
          <w:tcPr>
            <w:tcW w:w="1750" w:type="dxa"/>
          </w:tcPr>
          <w:p w14:paraId="35A7FE38" w14:textId="2BF2A150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lastRenderedPageBreak/>
              <w:t>Hospital B-2</w:t>
            </w:r>
          </w:p>
        </w:tc>
        <w:tc>
          <w:tcPr>
            <w:tcW w:w="1816" w:type="dxa"/>
          </w:tcPr>
          <w:p w14:paraId="15654613" w14:textId="60F1CC0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693DFE6C" w14:textId="4CD0F6B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</w:p>
        </w:tc>
      </w:tr>
      <w:tr w:rsidR="00B064E7" w:rsidRPr="00B064E7" w14:paraId="1C407749" w14:textId="77777777" w:rsidTr="00B064E7">
        <w:trPr>
          <w:trHeight w:val="394"/>
        </w:trPr>
        <w:tc>
          <w:tcPr>
            <w:tcW w:w="1750" w:type="dxa"/>
          </w:tcPr>
          <w:p w14:paraId="3FB9EFC9" w14:textId="16234CB6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B-3</w:t>
            </w:r>
          </w:p>
        </w:tc>
        <w:tc>
          <w:tcPr>
            <w:tcW w:w="1816" w:type="dxa"/>
          </w:tcPr>
          <w:p w14:paraId="641C19D4" w14:textId="07955520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TOSHIBA</w:t>
            </w:r>
          </w:p>
        </w:tc>
        <w:tc>
          <w:tcPr>
            <w:tcW w:w="0" w:type="auto"/>
          </w:tcPr>
          <w:p w14:paraId="2517B402" w14:textId="06EF582A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proofErr w:type="spellStart"/>
            <w:r w:rsidRPr="00B064E7">
              <w:rPr>
                <w:rFonts w:ascii="Times New Roman" w:eastAsia="ＭＳ Ｐ明朝" w:hAnsi="Times New Roman" w:cstheme="minorBidi"/>
                <w:kern w:val="2"/>
              </w:rPr>
              <w:t>Aqulion</w:t>
            </w:r>
            <w:proofErr w:type="spellEnd"/>
          </w:p>
        </w:tc>
      </w:tr>
      <w:tr w:rsidR="00B064E7" w:rsidRPr="00B064E7" w14:paraId="06E1874E" w14:textId="77777777" w:rsidTr="00B064E7">
        <w:trPr>
          <w:trHeight w:val="394"/>
        </w:trPr>
        <w:tc>
          <w:tcPr>
            <w:tcW w:w="1750" w:type="dxa"/>
          </w:tcPr>
          <w:p w14:paraId="78B657DA" w14:textId="6342A301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1</w:t>
            </w:r>
          </w:p>
        </w:tc>
        <w:tc>
          <w:tcPr>
            <w:tcW w:w="1816" w:type="dxa"/>
          </w:tcPr>
          <w:p w14:paraId="0708D091" w14:textId="0DF85AE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783608F0" w14:textId="5B130CC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Lightspeed</w:t>
            </w:r>
          </w:p>
        </w:tc>
      </w:tr>
      <w:tr w:rsidR="00B064E7" w:rsidRPr="00B064E7" w14:paraId="79DE79D6" w14:textId="77777777" w:rsidTr="00B064E7">
        <w:trPr>
          <w:trHeight w:val="394"/>
        </w:trPr>
        <w:tc>
          <w:tcPr>
            <w:tcW w:w="1750" w:type="dxa"/>
          </w:tcPr>
          <w:p w14:paraId="0E8C1F0D" w14:textId="0E7442BF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2</w:t>
            </w:r>
          </w:p>
        </w:tc>
        <w:tc>
          <w:tcPr>
            <w:tcW w:w="1816" w:type="dxa"/>
          </w:tcPr>
          <w:p w14:paraId="33A2E5C9" w14:textId="04DF50F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0B5622D2" w14:textId="0632FA6B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Lightspeed</w:t>
            </w:r>
          </w:p>
        </w:tc>
      </w:tr>
      <w:tr w:rsidR="00B064E7" w:rsidRPr="00B064E7" w14:paraId="356C8CB0" w14:textId="77777777" w:rsidTr="00B064E7">
        <w:trPr>
          <w:trHeight w:val="394"/>
        </w:trPr>
        <w:tc>
          <w:tcPr>
            <w:tcW w:w="1750" w:type="dxa"/>
          </w:tcPr>
          <w:p w14:paraId="19E9D29C" w14:textId="1D3143A6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3</w:t>
            </w:r>
          </w:p>
        </w:tc>
        <w:tc>
          <w:tcPr>
            <w:tcW w:w="1816" w:type="dxa"/>
          </w:tcPr>
          <w:p w14:paraId="604C2CC4" w14:textId="3C3EFE35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655E4CA5" w14:textId="573A68B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Lightspeed</w:t>
            </w:r>
          </w:p>
        </w:tc>
      </w:tr>
      <w:tr w:rsidR="00B064E7" w:rsidRPr="00B064E7" w14:paraId="07309FB6" w14:textId="77777777" w:rsidTr="00B064E7">
        <w:trPr>
          <w:trHeight w:val="394"/>
        </w:trPr>
        <w:tc>
          <w:tcPr>
            <w:tcW w:w="1750" w:type="dxa"/>
          </w:tcPr>
          <w:p w14:paraId="7B40ECE4" w14:textId="05FCFBDE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4</w:t>
            </w:r>
          </w:p>
        </w:tc>
        <w:tc>
          <w:tcPr>
            <w:tcW w:w="1816" w:type="dxa"/>
          </w:tcPr>
          <w:p w14:paraId="52D85796" w14:textId="2EB555E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0A500DD" w14:textId="78172280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Lightspeed</w:t>
            </w:r>
          </w:p>
        </w:tc>
      </w:tr>
      <w:tr w:rsidR="00B064E7" w:rsidRPr="00B064E7" w14:paraId="107C7664" w14:textId="77777777" w:rsidTr="00B064E7">
        <w:trPr>
          <w:trHeight w:val="394"/>
        </w:trPr>
        <w:tc>
          <w:tcPr>
            <w:tcW w:w="1750" w:type="dxa"/>
          </w:tcPr>
          <w:p w14:paraId="4534FF4E" w14:textId="55572ED7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5</w:t>
            </w:r>
          </w:p>
        </w:tc>
        <w:tc>
          <w:tcPr>
            <w:tcW w:w="1816" w:type="dxa"/>
          </w:tcPr>
          <w:p w14:paraId="1414DA8C" w14:textId="75A8D8E6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7F10EF9E" w14:textId="357275F3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711A2933" w14:textId="77777777" w:rsidTr="00B064E7">
        <w:trPr>
          <w:trHeight w:val="394"/>
        </w:trPr>
        <w:tc>
          <w:tcPr>
            <w:tcW w:w="1750" w:type="dxa"/>
          </w:tcPr>
          <w:p w14:paraId="4DAC9C4A" w14:textId="0CACDAFB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6</w:t>
            </w:r>
          </w:p>
        </w:tc>
        <w:tc>
          <w:tcPr>
            <w:tcW w:w="1816" w:type="dxa"/>
          </w:tcPr>
          <w:p w14:paraId="6D4A7DAE" w14:textId="0D370E1E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DC472AC" w14:textId="77AF388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52FCC32A" w14:textId="77777777" w:rsidTr="00B064E7">
        <w:trPr>
          <w:trHeight w:val="394"/>
        </w:trPr>
        <w:tc>
          <w:tcPr>
            <w:tcW w:w="1750" w:type="dxa"/>
          </w:tcPr>
          <w:p w14:paraId="50249744" w14:textId="5E597FBC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7</w:t>
            </w:r>
          </w:p>
        </w:tc>
        <w:tc>
          <w:tcPr>
            <w:tcW w:w="1816" w:type="dxa"/>
          </w:tcPr>
          <w:p w14:paraId="345FD8D2" w14:textId="6488AB12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</w:tcPr>
          <w:p w14:paraId="5C0DBD2A" w14:textId="2B5DFFA9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Discovery CT750 HD</w:t>
            </w:r>
          </w:p>
        </w:tc>
      </w:tr>
      <w:tr w:rsidR="00B064E7" w:rsidRPr="00B064E7" w14:paraId="3682506A" w14:textId="77777777" w:rsidTr="00B064E7">
        <w:trPr>
          <w:trHeight w:val="394"/>
        </w:trPr>
        <w:tc>
          <w:tcPr>
            <w:tcW w:w="1750" w:type="dxa"/>
            <w:tcBorders>
              <w:bottom w:val="single" w:sz="4" w:space="0" w:color="auto"/>
            </w:tcBorders>
          </w:tcPr>
          <w:p w14:paraId="78FDC279" w14:textId="2A86441D" w:rsidR="00B064E7" w:rsidRPr="00B064E7" w:rsidRDefault="00B064E7" w:rsidP="00BE3DD4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Hospital C-8</w:t>
            </w: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0CE31ABF" w14:textId="50FDF5A8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GE Healthcar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85BABE" w14:textId="7D25E7CF" w:rsidR="00B064E7" w:rsidRPr="00B064E7" w:rsidRDefault="00B064E7" w:rsidP="00B064E7">
            <w:pPr>
              <w:pStyle w:val="Web"/>
              <w:snapToGrid w:val="0"/>
              <w:spacing w:before="0" w:beforeAutospacing="0" w:after="0" w:afterAutospacing="0"/>
              <w:rPr>
                <w:rFonts w:ascii="Times New Roman" w:eastAsia="ＭＳ Ｐ明朝" w:hAnsi="Times New Roman" w:cstheme="minorBidi"/>
                <w:kern w:val="2"/>
              </w:rPr>
            </w:pPr>
            <w:r w:rsidRPr="00B064E7">
              <w:rPr>
                <w:rFonts w:ascii="Times New Roman" w:eastAsia="ＭＳ Ｐ明朝" w:hAnsi="Times New Roman" w:cstheme="minorBidi"/>
                <w:kern w:val="2"/>
              </w:rPr>
              <w:t>Optima CT660</w:t>
            </w:r>
          </w:p>
        </w:tc>
      </w:tr>
    </w:tbl>
    <w:p w14:paraId="1A94D61E" w14:textId="77777777" w:rsidR="008B7E30" w:rsidRDefault="008B7E30" w:rsidP="008B7E30">
      <w:pPr>
        <w:snapToGrid w:val="0"/>
        <w:jc w:val="left"/>
        <w:rPr>
          <w:sz w:val="24"/>
          <w:szCs w:val="24"/>
        </w:rPr>
      </w:pPr>
    </w:p>
    <w:p w14:paraId="54B16B61" w14:textId="3F9730D6" w:rsidR="000758A8" w:rsidRDefault="000758A8" w:rsidP="008B7E30">
      <w:pPr>
        <w:snapToGrid w:val="0"/>
        <w:jc w:val="left"/>
        <w:rPr>
          <w:sz w:val="24"/>
          <w:szCs w:val="24"/>
        </w:rPr>
      </w:pPr>
      <w:r w:rsidRPr="004214D3">
        <w:rPr>
          <w:sz w:val="24"/>
          <w:szCs w:val="24"/>
        </w:rPr>
        <w:t>C</w:t>
      </w:r>
      <w:r w:rsidR="00F8248F">
        <w:rPr>
          <w:sz w:val="24"/>
          <w:szCs w:val="24"/>
        </w:rPr>
        <w:t>T</w:t>
      </w:r>
      <w:r w:rsidRPr="004214D3">
        <w:rPr>
          <w:sz w:val="24"/>
          <w:szCs w:val="24"/>
        </w:rPr>
        <w:t xml:space="preserve">, </w:t>
      </w:r>
      <w:r w:rsidR="00F8248F" w:rsidRPr="00F8248F">
        <w:rPr>
          <w:sz w:val="24"/>
          <w:szCs w:val="24"/>
        </w:rPr>
        <w:t>computed tomography</w:t>
      </w:r>
    </w:p>
    <w:p w14:paraId="5C1ED61F" w14:textId="2609468B" w:rsidR="0077496C" w:rsidRDefault="0077496C" w:rsidP="008B7E30">
      <w:pPr>
        <w:snapToGrid w:val="0"/>
        <w:jc w:val="left"/>
        <w:rPr>
          <w:sz w:val="24"/>
          <w:szCs w:val="24"/>
        </w:rPr>
      </w:pPr>
    </w:p>
    <w:sectPr w:rsidR="0077496C" w:rsidSect="0077496C">
      <w:headerReference w:type="default" r:id="rId6"/>
      <w:type w:val="continuous"/>
      <w:pgSz w:w="11906" w:h="16838" w:code="9"/>
      <w:pgMar w:top="1701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A33F3" w14:textId="77777777" w:rsidR="00E63366" w:rsidRDefault="00E63366" w:rsidP="00F11E60">
      <w:r>
        <w:separator/>
      </w:r>
    </w:p>
  </w:endnote>
  <w:endnote w:type="continuationSeparator" w:id="0">
    <w:p w14:paraId="31277448" w14:textId="77777777" w:rsidR="00E63366" w:rsidRDefault="00E63366" w:rsidP="00F11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2448" w14:textId="77777777" w:rsidR="00E63366" w:rsidRDefault="00E63366" w:rsidP="00F11E60">
      <w:r>
        <w:separator/>
      </w:r>
    </w:p>
  </w:footnote>
  <w:footnote w:type="continuationSeparator" w:id="0">
    <w:p w14:paraId="08FD8F9D" w14:textId="77777777" w:rsidR="00E63366" w:rsidRDefault="00E63366" w:rsidP="00F11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3416340"/>
      <w:docPartObj>
        <w:docPartGallery w:val="Page Numbers (Top of Page)"/>
        <w:docPartUnique/>
      </w:docPartObj>
    </w:sdtPr>
    <w:sdtEndPr/>
    <w:sdtContent>
      <w:p w14:paraId="772E80B9" w14:textId="68C86C46" w:rsidR="005B2CA8" w:rsidRDefault="005B2CA8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1087B9C9" w14:textId="77777777" w:rsidR="005B2CA8" w:rsidRDefault="005B2CA8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UzNTI1M7M0sDBS0lEKTi0uzszPAykwNDCoBQAKdwR5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wf92t0th2dvwme9sebvf5aavd2wfdpaxwe9&quot;&gt;My EndNote Library&lt;record-ids&gt;&lt;item&gt;6594&lt;/item&gt;&lt;item&gt;6629&lt;/item&gt;&lt;item&gt;6634&lt;/item&gt;&lt;item&gt;6639&lt;/item&gt;&lt;item&gt;6641&lt;/item&gt;&lt;item&gt;6646&lt;/item&gt;&lt;item&gt;6647&lt;/item&gt;&lt;item&gt;6648&lt;/item&gt;&lt;item&gt;6649&lt;/item&gt;&lt;item&gt;6651&lt;/item&gt;&lt;item&gt;6652&lt;/item&gt;&lt;item&gt;6656&lt;/item&gt;&lt;item&gt;6661&lt;/item&gt;&lt;item&gt;6840&lt;/item&gt;&lt;/record-ids&gt;&lt;/item&gt;&lt;/Libraries&gt;"/>
  </w:docVars>
  <w:rsids>
    <w:rsidRoot w:val="00BC4DD2"/>
    <w:rsid w:val="00001423"/>
    <w:rsid w:val="0000341B"/>
    <w:rsid w:val="0000700A"/>
    <w:rsid w:val="00007E63"/>
    <w:rsid w:val="00007E98"/>
    <w:rsid w:val="00011FDA"/>
    <w:rsid w:val="000122B0"/>
    <w:rsid w:val="00014723"/>
    <w:rsid w:val="00014A4D"/>
    <w:rsid w:val="00017615"/>
    <w:rsid w:val="00020727"/>
    <w:rsid w:val="0002430B"/>
    <w:rsid w:val="00030883"/>
    <w:rsid w:val="00035B1A"/>
    <w:rsid w:val="00042ABB"/>
    <w:rsid w:val="00043AA3"/>
    <w:rsid w:val="000449BA"/>
    <w:rsid w:val="00054983"/>
    <w:rsid w:val="00055ABA"/>
    <w:rsid w:val="00060D94"/>
    <w:rsid w:val="0006372A"/>
    <w:rsid w:val="0006548E"/>
    <w:rsid w:val="000758A8"/>
    <w:rsid w:val="000759E4"/>
    <w:rsid w:val="000771D7"/>
    <w:rsid w:val="0008354B"/>
    <w:rsid w:val="00086562"/>
    <w:rsid w:val="00086AAF"/>
    <w:rsid w:val="00086FC6"/>
    <w:rsid w:val="00094C50"/>
    <w:rsid w:val="000959D6"/>
    <w:rsid w:val="00096380"/>
    <w:rsid w:val="00096826"/>
    <w:rsid w:val="000A0B35"/>
    <w:rsid w:val="000A172F"/>
    <w:rsid w:val="000A5C80"/>
    <w:rsid w:val="000A6893"/>
    <w:rsid w:val="000B077F"/>
    <w:rsid w:val="000B0860"/>
    <w:rsid w:val="000B173A"/>
    <w:rsid w:val="000B1CF1"/>
    <w:rsid w:val="000C3148"/>
    <w:rsid w:val="000C6662"/>
    <w:rsid w:val="000C6C23"/>
    <w:rsid w:val="000D0ED3"/>
    <w:rsid w:val="000D124B"/>
    <w:rsid w:val="000D2690"/>
    <w:rsid w:val="000D7AA7"/>
    <w:rsid w:val="000E15AE"/>
    <w:rsid w:val="000E3286"/>
    <w:rsid w:val="000F13D7"/>
    <w:rsid w:val="000F1C84"/>
    <w:rsid w:val="000F50C6"/>
    <w:rsid w:val="00107570"/>
    <w:rsid w:val="001118C3"/>
    <w:rsid w:val="0011219D"/>
    <w:rsid w:val="00114BC9"/>
    <w:rsid w:val="00115566"/>
    <w:rsid w:val="00117EA3"/>
    <w:rsid w:val="00124F54"/>
    <w:rsid w:val="00136F22"/>
    <w:rsid w:val="001453DE"/>
    <w:rsid w:val="00156EC9"/>
    <w:rsid w:val="00165074"/>
    <w:rsid w:val="001665AE"/>
    <w:rsid w:val="00166F03"/>
    <w:rsid w:val="0017522D"/>
    <w:rsid w:val="00176185"/>
    <w:rsid w:val="00186339"/>
    <w:rsid w:val="00193FA1"/>
    <w:rsid w:val="001941A1"/>
    <w:rsid w:val="00195ED1"/>
    <w:rsid w:val="00196232"/>
    <w:rsid w:val="0019634B"/>
    <w:rsid w:val="00197435"/>
    <w:rsid w:val="001A4E95"/>
    <w:rsid w:val="001A7BF2"/>
    <w:rsid w:val="001B2ABF"/>
    <w:rsid w:val="001B7D43"/>
    <w:rsid w:val="001C5561"/>
    <w:rsid w:val="001C6A04"/>
    <w:rsid w:val="001D0300"/>
    <w:rsid w:val="001D190B"/>
    <w:rsid w:val="001E6665"/>
    <w:rsid w:val="001E68ED"/>
    <w:rsid w:val="002051DF"/>
    <w:rsid w:val="00205E10"/>
    <w:rsid w:val="00207340"/>
    <w:rsid w:val="002076F4"/>
    <w:rsid w:val="00220047"/>
    <w:rsid w:val="00221B37"/>
    <w:rsid w:val="002271F0"/>
    <w:rsid w:val="002303A8"/>
    <w:rsid w:val="0023361A"/>
    <w:rsid w:val="002376AD"/>
    <w:rsid w:val="00241DCB"/>
    <w:rsid w:val="00242221"/>
    <w:rsid w:val="00244AE4"/>
    <w:rsid w:val="0024781C"/>
    <w:rsid w:val="00255AA6"/>
    <w:rsid w:val="00262D74"/>
    <w:rsid w:val="002634B8"/>
    <w:rsid w:val="002659E8"/>
    <w:rsid w:val="00275A1A"/>
    <w:rsid w:val="00275E19"/>
    <w:rsid w:val="00275FB3"/>
    <w:rsid w:val="0027646A"/>
    <w:rsid w:val="002773E2"/>
    <w:rsid w:val="00280557"/>
    <w:rsid w:val="00290250"/>
    <w:rsid w:val="00290C8F"/>
    <w:rsid w:val="00291B1D"/>
    <w:rsid w:val="00293E33"/>
    <w:rsid w:val="00294914"/>
    <w:rsid w:val="002A0122"/>
    <w:rsid w:val="002A35CF"/>
    <w:rsid w:val="002A6B5C"/>
    <w:rsid w:val="002B0A1A"/>
    <w:rsid w:val="002B1703"/>
    <w:rsid w:val="002B1F68"/>
    <w:rsid w:val="002B2EC4"/>
    <w:rsid w:val="002B65F3"/>
    <w:rsid w:val="002B75B4"/>
    <w:rsid w:val="002B788B"/>
    <w:rsid w:val="002C047C"/>
    <w:rsid w:val="002C7C9B"/>
    <w:rsid w:val="002D5BFB"/>
    <w:rsid w:val="002D6F2E"/>
    <w:rsid w:val="002E30B2"/>
    <w:rsid w:val="002E37DB"/>
    <w:rsid w:val="002F066C"/>
    <w:rsid w:val="002F4889"/>
    <w:rsid w:val="00300951"/>
    <w:rsid w:val="003041EC"/>
    <w:rsid w:val="00310E38"/>
    <w:rsid w:val="0031603D"/>
    <w:rsid w:val="003165D4"/>
    <w:rsid w:val="003215F9"/>
    <w:rsid w:val="00325407"/>
    <w:rsid w:val="00330373"/>
    <w:rsid w:val="00331F2C"/>
    <w:rsid w:val="00332C5B"/>
    <w:rsid w:val="00343C0A"/>
    <w:rsid w:val="003474EE"/>
    <w:rsid w:val="003475DA"/>
    <w:rsid w:val="00352425"/>
    <w:rsid w:val="0035433F"/>
    <w:rsid w:val="003632E6"/>
    <w:rsid w:val="00363394"/>
    <w:rsid w:val="003653B7"/>
    <w:rsid w:val="0037017C"/>
    <w:rsid w:val="00370493"/>
    <w:rsid w:val="003708F2"/>
    <w:rsid w:val="00373458"/>
    <w:rsid w:val="0038009A"/>
    <w:rsid w:val="00381229"/>
    <w:rsid w:val="00383B4D"/>
    <w:rsid w:val="003861F5"/>
    <w:rsid w:val="00386DE2"/>
    <w:rsid w:val="003933B1"/>
    <w:rsid w:val="00394758"/>
    <w:rsid w:val="003952B4"/>
    <w:rsid w:val="003A14E3"/>
    <w:rsid w:val="003A3752"/>
    <w:rsid w:val="003A5A08"/>
    <w:rsid w:val="003B1C6D"/>
    <w:rsid w:val="003B6297"/>
    <w:rsid w:val="003C014C"/>
    <w:rsid w:val="003C0DDC"/>
    <w:rsid w:val="003C496F"/>
    <w:rsid w:val="003D3096"/>
    <w:rsid w:val="003D58AF"/>
    <w:rsid w:val="003D7F1C"/>
    <w:rsid w:val="003E620C"/>
    <w:rsid w:val="003F2FC5"/>
    <w:rsid w:val="003F6BDC"/>
    <w:rsid w:val="004009AE"/>
    <w:rsid w:val="00402E5D"/>
    <w:rsid w:val="00403C39"/>
    <w:rsid w:val="00406C49"/>
    <w:rsid w:val="00410049"/>
    <w:rsid w:val="00410F15"/>
    <w:rsid w:val="004118C1"/>
    <w:rsid w:val="004131C8"/>
    <w:rsid w:val="00413758"/>
    <w:rsid w:val="0041712A"/>
    <w:rsid w:val="004178C6"/>
    <w:rsid w:val="004214D3"/>
    <w:rsid w:val="00423F96"/>
    <w:rsid w:val="004254AA"/>
    <w:rsid w:val="00425606"/>
    <w:rsid w:val="004319FB"/>
    <w:rsid w:val="00433D29"/>
    <w:rsid w:val="004369AD"/>
    <w:rsid w:val="00436C4D"/>
    <w:rsid w:val="0044098F"/>
    <w:rsid w:val="004412E5"/>
    <w:rsid w:val="004430BE"/>
    <w:rsid w:val="004449BE"/>
    <w:rsid w:val="00445D0A"/>
    <w:rsid w:val="0045045D"/>
    <w:rsid w:val="00452198"/>
    <w:rsid w:val="004535AE"/>
    <w:rsid w:val="0045478B"/>
    <w:rsid w:val="0046058C"/>
    <w:rsid w:val="00460D88"/>
    <w:rsid w:val="004635B9"/>
    <w:rsid w:val="004657CF"/>
    <w:rsid w:val="00474BC4"/>
    <w:rsid w:val="004805BB"/>
    <w:rsid w:val="00497EC6"/>
    <w:rsid w:val="004A455F"/>
    <w:rsid w:val="004B0CC2"/>
    <w:rsid w:val="004B3015"/>
    <w:rsid w:val="004B3D71"/>
    <w:rsid w:val="004B46B5"/>
    <w:rsid w:val="004B52F3"/>
    <w:rsid w:val="004B5860"/>
    <w:rsid w:val="004B61B7"/>
    <w:rsid w:val="004B6BBF"/>
    <w:rsid w:val="004C10B7"/>
    <w:rsid w:val="004C122B"/>
    <w:rsid w:val="004C21F7"/>
    <w:rsid w:val="004C335A"/>
    <w:rsid w:val="004C4B63"/>
    <w:rsid w:val="004C668E"/>
    <w:rsid w:val="004C7C80"/>
    <w:rsid w:val="004D262C"/>
    <w:rsid w:val="004D6430"/>
    <w:rsid w:val="004E066C"/>
    <w:rsid w:val="004E0805"/>
    <w:rsid w:val="004E4ACE"/>
    <w:rsid w:val="004F088E"/>
    <w:rsid w:val="004F3C00"/>
    <w:rsid w:val="004F400A"/>
    <w:rsid w:val="00506175"/>
    <w:rsid w:val="0051060A"/>
    <w:rsid w:val="0051774D"/>
    <w:rsid w:val="00520937"/>
    <w:rsid w:val="00524422"/>
    <w:rsid w:val="005244A4"/>
    <w:rsid w:val="00524516"/>
    <w:rsid w:val="00525611"/>
    <w:rsid w:val="00526BE1"/>
    <w:rsid w:val="00531C9E"/>
    <w:rsid w:val="00533400"/>
    <w:rsid w:val="00534CFB"/>
    <w:rsid w:val="00540B24"/>
    <w:rsid w:val="00543BE8"/>
    <w:rsid w:val="00551312"/>
    <w:rsid w:val="00553F7F"/>
    <w:rsid w:val="00555452"/>
    <w:rsid w:val="00560617"/>
    <w:rsid w:val="0056432B"/>
    <w:rsid w:val="0056473D"/>
    <w:rsid w:val="00565983"/>
    <w:rsid w:val="005676B9"/>
    <w:rsid w:val="00572853"/>
    <w:rsid w:val="00574DB0"/>
    <w:rsid w:val="00574FD0"/>
    <w:rsid w:val="00590A8C"/>
    <w:rsid w:val="005936B1"/>
    <w:rsid w:val="005A135A"/>
    <w:rsid w:val="005A424E"/>
    <w:rsid w:val="005A4AB8"/>
    <w:rsid w:val="005A5CD1"/>
    <w:rsid w:val="005B1454"/>
    <w:rsid w:val="005B2CA8"/>
    <w:rsid w:val="005B5365"/>
    <w:rsid w:val="005B54AD"/>
    <w:rsid w:val="005B5E71"/>
    <w:rsid w:val="005B72AC"/>
    <w:rsid w:val="005B7484"/>
    <w:rsid w:val="005C47A1"/>
    <w:rsid w:val="005C608A"/>
    <w:rsid w:val="005D01CD"/>
    <w:rsid w:val="005D147D"/>
    <w:rsid w:val="005D1E16"/>
    <w:rsid w:val="005D60D0"/>
    <w:rsid w:val="005D62AA"/>
    <w:rsid w:val="005E1E71"/>
    <w:rsid w:val="005E22BE"/>
    <w:rsid w:val="005E4E35"/>
    <w:rsid w:val="005E760F"/>
    <w:rsid w:val="005F76A1"/>
    <w:rsid w:val="00600647"/>
    <w:rsid w:val="006059FC"/>
    <w:rsid w:val="00607EAB"/>
    <w:rsid w:val="0061228D"/>
    <w:rsid w:val="0061521F"/>
    <w:rsid w:val="00615E2A"/>
    <w:rsid w:val="00617293"/>
    <w:rsid w:val="00623836"/>
    <w:rsid w:val="00631AA4"/>
    <w:rsid w:val="006339A9"/>
    <w:rsid w:val="0063618D"/>
    <w:rsid w:val="006373CE"/>
    <w:rsid w:val="00641108"/>
    <w:rsid w:val="006425B0"/>
    <w:rsid w:val="00644D32"/>
    <w:rsid w:val="00647C4B"/>
    <w:rsid w:val="006508DA"/>
    <w:rsid w:val="00650921"/>
    <w:rsid w:val="00650A48"/>
    <w:rsid w:val="00651864"/>
    <w:rsid w:val="00654B96"/>
    <w:rsid w:val="00656A5E"/>
    <w:rsid w:val="00656B6C"/>
    <w:rsid w:val="00660925"/>
    <w:rsid w:val="00662C36"/>
    <w:rsid w:val="006630EA"/>
    <w:rsid w:val="00676104"/>
    <w:rsid w:val="006800DA"/>
    <w:rsid w:val="00690C56"/>
    <w:rsid w:val="006A7BC5"/>
    <w:rsid w:val="006B2AC4"/>
    <w:rsid w:val="006B7184"/>
    <w:rsid w:val="006C2A1F"/>
    <w:rsid w:val="006C5AE2"/>
    <w:rsid w:val="006D0070"/>
    <w:rsid w:val="006D04E7"/>
    <w:rsid w:val="006D571B"/>
    <w:rsid w:val="006D57F3"/>
    <w:rsid w:val="006D590C"/>
    <w:rsid w:val="006D7B94"/>
    <w:rsid w:val="006E22DE"/>
    <w:rsid w:val="006F3C62"/>
    <w:rsid w:val="006F3D63"/>
    <w:rsid w:val="006F6B42"/>
    <w:rsid w:val="006F70C1"/>
    <w:rsid w:val="0070632E"/>
    <w:rsid w:val="00715433"/>
    <w:rsid w:val="00716D2C"/>
    <w:rsid w:val="0072293D"/>
    <w:rsid w:val="007230D0"/>
    <w:rsid w:val="00725546"/>
    <w:rsid w:val="0073272A"/>
    <w:rsid w:val="0073426B"/>
    <w:rsid w:val="00734D2B"/>
    <w:rsid w:val="0074012F"/>
    <w:rsid w:val="00742A88"/>
    <w:rsid w:val="00746B16"/>
    <w:rsid w:val="00760A29"/>
    <w:rsid w:val="0077496C"/>
    <w:rsid w:val="007847DE"/>
    <w:rsid w:val="007851AF"/>
    <w:rsid w:val="00790E3C"/>
    <w:rsid w:val="0079480A"/>
    <w:rsid w:val="00794DB9"/>
    <w:rsid w:val="007954CB"/>
    <w:rsid w:val="00796F82"/>
    <w:rsid w:val="007975E6"/>
    <w:rsid w:val="007A0EF4"/>
    <w:rsid w:val="007A4FD1"/>
    <w:rsid w:val="007B3D0D"/>
    <w:rsid w:val="007B6437"/>
    <w:rsid w:val="007C004A"/>
    <w:rsid w:val="007C073D"/>
    <w:rsid w:val="007C3BC2"/>
    <w:rsid w:val="007D34B1"/>
    <w:rsid w:val="007F0914"/>
    <w:rsid w:val="007F26B8"/>
    <w:rsid w:val="007F3D7D"/>
    <w:rsid w:val="007F48E1"/>
    <w:rsid w:val="007F616F"/>
    <w:rsid w:val="007F650B"/>
    <w:rsid w:val="007F7541"/>
    <w:rsid w:val="00800BE5"/>
    <w:rsid w:val="00802A4C"/>
    <w:rsid w:val="008030E3"/>
    <w:rsid w:val="0080494C"/>
    <w:rsid w:val="00805974"/>
    <w:rsid w:val="00816095"/>
    <w:rsid w:val="00821B52"/>
    <w:rsid w:val="008268B5"/>
    <w:rsid w:val="00833C85"/>
    <w:rsid w:val="00836D70"/>
    <w:rsid w:val="00840DA5"/>
    <w:rsid w:val="008413CD"/>
    <w:rsid w:val="008428C4"/>
    <w:rsid w:val="00842FBB"/>
    <w:rsid w:val="008455FC"/>
    <w:rsid w:val="0085498E"/>
    <w:rsid w:val="00855332"/>
    <w:rsid w:val="00855FE9"/>
    <w:rsid w:val="00860394"/>
    <w:rsid w:val="00860B93"/>
    <w:rsid w:val="0086580A"/>
    <w:rsid w:val="00866621"/>
    <w:rsid w:val="00870022"/>
    <w:rsid w:val="0087058C"/>
    <w:rsid w:val="0087639C"/>
    <w:rsid w:val="00880A80"/>
    <w:rsid w:val="00886BE5"/>
    <w:rsid w:val="00890A38"/>
    <w:rsid w:val="008929EB"/>
    <w:rsid w:val="008A6C31"/>
    <w:rsid w:val="008A6D66"/>
    <w:rsid w:val="008A74DE"/>
    <w:rsid w:val="008A7B38"/>
    <w:rsid w:val="008B17EC"/>
    <w:rsid w:val="008B2439"/>
    <w:rsid w:val="008B467B"/>
    <w:rsid w:val="008B5EFF"/>
    <w:rsid w:val="008B74F1"/>
    <w:rsid w:val="008B7E30"/>
    <w:rsid w:val="008C0711"/>
    <w:rsid w:val="008C18E8"/>
    <w:rsid w:val="008C25F6"/>
    <w:rsid w:val="008C494E"/>
    <w:rsid w:val="008D6E83"/>
    <w:rsid w:val="008E4992"/>
    <w:rsid w:val="008E4DD5"/>
    <w:rsid w:val="008F247D"/>
    <w:rsid w:val="008F6510"/>
    <w:rsid w:val="0091257A"/>
    <w:rsid w:val="00913A69"/>
    <w:rsid w:val="00917EA8"/>
    <w:rsid w:val="009200F9"/>
    <w:rsid w:val="0092049B"/>
    <w:rsid w:val="009230F8"/>
    <w:rsid w:val="00923F9C"/>
    <w:rsid w:val="0092473F"/>
    <w:rsid w:val="0092559B"/>
    <w:rsid w:val="00934B89"/>
    <w:rsid w:val="009441B8"/>
    <w:rsid w:val="00946DF0"/>
    <w:rsid w:val="00947E7E"/>
    <w:rsid w:val="0095569D"/>
    <w:rsid w:val="009650EB"/>
    <w:rsid w:val="00965303"/>
    <w:rsid w:val="00965BD9"/>
    <w:rsid w:val="0097135E"/>
    <w:rsid w:val="009723BC"/>
    <w:rsid w:val="00977BBE"/>
    <w:rsid w:val="00980F04"/>
    <w:rsid w:val="00981153"/>
    <w:rsid w:val="009840AC"/>
    <w:rsid w:val="00991481"/>
    <w:rsid w:val="00992522"/>
    <w:rsid w:val="00993D90"/>
    <w:rsid w:val="00993FC4"/>
    <w:rsid w:val="0099611A"/>
    <w:rsid w:val="00997B3E"/>
    <w:rsid w:val="009A0915"/>
    <w:rsid w:val="009A15DD"/>
    <w:rsid w:val="009A1C13"/>
    <w:rsid w:val="009A3329"/>
    <w:rsid w:val="009B3A32"/>
    <w:rsid w:val="009D11F5"/>
    <w:rsid w:val="009D12ED"/>
    <w:rsid w:val="009D27B4"/>
    <w:rsid w:val="009D41DE"/>
    <w:rsid w:val="009E6E7A"/>
    <w:rsid w:val="009F01A8"/>
    <w:rsid w:val="009F53D9"/>
    <w:rsid w:val="00A01847"/>
    <w:rsid w:val="00A05F67"/>
    <w:rsid w:val="00A1146D"/>
    <w:rsid w:val="00A148C5"/>
    <w:rsid w:val="00A17DED"/>
    <w:rsid w:val="00A22613"/>
    <w:rsid w:val="00A247F3"/>
    <w:rsid w:val="00A2642C"/>
    <w:rsid w:val="00A267D6"/>
    <w:rsid w:val="00A26856"/>
    <w:rsid w:val="00A33C4A"/>
    <w:rsid w:val="00A44F07"/>
    <w:rsid w:val="00A4593F"/>
    <w:rsid w:val="00A5442F"/>
    <w:rsid w:val="00A63BC0"/>
    <w:rsid w:val="00A65A7C"/>
    <w:rsid w:val="00A81CC4"/>
    <w:rsid w:val="00A81D79"/>
    <w:rsid w:val="00A81F64"/>
    <w:rsid w:val="00A81FDE"/>
    <w:rsid w:val="00A8725C"/>
    <w:rsid w:val="00A91D5F"/>
    <w:rsid w:val="00A940A3"/>
    <w:rsid w:val="00A97286"/>
    <w:rsid w:val="00AA1143"/>
    <w:rsid w:val="00AA18F2"/>
    <w:rsid w:val="00AA23FE"/>
    <w:rsid w:val="00AA3BA7"/>
    <w:rsid w:val="00AA4A45"/>
    <w:rsid w:val="00AA5050"/>
    <w:rsid w:val="00AA60EE"/>
    <w:rsid w:val="00AB17B8"/>
    <w:rsid w:val="00AB31FC"/>
    <w:rsid w:val="00AB3BE0"/>
    <w:rsid w:val="00AC0D22"/>
    <w:rsid w:val="00AC22BC"/>
    <w:rsid w:val="00AC3782"/>
    <w:rsid w:val="00AC38CB"/>
    <w:rsid w:val="00AC413B"/>
    <w:rsid w:val="00AC51EB"/>
    <w:rsid w:val="00AD0C47"/>
    <w:rsid w:val="00AD79C0"/>
    <w:rsid w:val="00AE29B7"/>
    <w:rsid w:val="00AE595E"/>
    <w:rsid w:val="00AF3455"/>
    <w:rsid w:val="00AF4B78"/>
    <w:rsid w:val="00AF68D0"/>
    <w:rsid w:val="00AF7D53"/>
    <w:rsid w:val="00B064E7"/>
    <w:rsid w:val="00B106ED"/>
    <w:rsid w:val="00B143E3"/>
    <w:rsid w:val="00B17436"/>
    <w:rsid w:val="00B21852"/>
    <w:rsid w:val="00B24209"/>
    <w:rsid w:val="00B3353F"/>
    <w:rsid w:val="00B367F0"/>
    <w:rsid w:val="00B43028"/>
    <w:rsid w:val="00B4354E"/>
    <w:rsid w:val="00B44B51"/>
    <w:rsid w:val="00B46B4E"/>
    <w:rsid w:val="00B60713"/>
    <w:rsid w:val="00B6215F"/>
    <w:rsid w:val="00B71145"/>
    <w:rsid w:val="00B74A5C"/>
    <w:rsid w:val="00B756CE"/>
    <w:rsid w:val="00B77367"/>
    <w:rsid w:val="00B85B85"/>
    <w:rsid w:val="00BA482C"/>
    <w:rsid w:val="00BA50DB"/>
    <w:rsid w:val="00BA606B"/>
    <w:rsid w:val="00BB04C6"/>
    <w:rsid w:val="00BB1367"/>
    <w:rsid w:val="00BB519D"/>
    <w:rsid w:val="00BC481B"/>
    <w:rsid w:val="00BC4DD2"/>
    <w:rsid w:val="00BC5E6C"/>
    <w:rsid w:val="00BC7364"/>
    <w:rsid w:val="00BE2C67"/>
    <w:rsid w:val="00BE3DD4"/>
    <w:rsid w:val="00BE523D"/>
    <w:rsid w:val="00BE5BE9"/>
    <w:rsid w:val="00BF0876"/>
    <w:rsid w:val="00BF1ED8"/>
    <w:rsid w:val="00BF6963"/>
    <w:rsid w:val="00BF7770"/>
    <w:rsid w:val="00C010FA"/>
    <w:rsid w:val="00C1260C"/>
    <w:rsid w:val="00C1369B"/>
    <w:rsid w:val="00C15664"/>
    <w:rsid w:val="00C23D2A"/>
    <w:rsid w:val="00C24FA4"/>
    <w:rsid w:val="00C2711C"/>
    <w:rsid w:val="00C30A3F"/>
    <w:rsid w:val="00C32D7C"/>
    <w:rsid w:val="00C47F7C"/>
    <w:rsid w:val="00C54580"/>
    <w:rsid w:val="00C62CF3"/>
    <w:rsid w:val="00C63679"/>
    <w:rsid w:val="00C6371A"/>
    <w:rsid w:val="00C75E59"/>
    <w:rsid w:val="00C763B9"/>
    <w:rsid w:val="00C76F25"/>
    <w:rsid w:val="00C837AF"/>
    <w:rsid w:val="00C857F0"/>
    <w:rsid w:val="00C9087C"/>
    <w:rsid w:val="00C946EA"/>
    <w:rsid w:val="00C954F3"/>
    <w:rsid w:val="00C967A8"/>
    <w:rsid w:val="00C9753D"/>
    <w:rsid w:val="00CA1B4D"/>
    <w:rsid w:val="00CA37AE"/>
    <w:rsid w:val="00CA7E55"/>
    <w:rsid w:val="00CB2632"/>
    <w:rsid w:val="00CB3633"/>
    <w:rsid w:val="00CC58C9"/>
    <w:rsid w:val="00CD0E31"/>
    <w:rsid w:val="00CD1464"/>
    <w:rsid w:val="00CD6513"/>
    <w:rsid w:val="00CD7719"/>
    <w:rsid w:val="00CF0F23"/>
    <w:rsid w:val="00CF184B"/>
    <w:rsid w:val="00CF3919"/>
    <w:rsid w:val="00CF772A"/>
    <w:rsid w:val="00D04CA8"/>
    <w:rsid w:val="00D063CD"/>
    <w:rsid w:val="00D10F08"/>
    <w:rsid w:val="00D1152D"/>
    <w:rsid w:val="00D15330"/>
    <w:rsid w:val="00D16C28"/>
    <w:rsid w:val="00D17E33"/>
    <w:rsid w:val="00D21267"/>
    <w:rsid w:val="00D256FF"/>
    <w:rsid w:val="00D33E68"/>
    <w:rsid w:val="00D34625"/>
    <w:rsid w:val="00D36ED1"/>
    <w:rsid w:val="00D41E7B"/>
    <w:rsid w:val="00D45164"/>
    <w:rsid w:val="00D515FB"/>
    <w:rsid w:val="00D654E8"/>
    <w:rsid w:val="00D65E3F"/>
    <w:rsid w:val="00D66DAC"/>
    <w:rsid w:val="00D67006"/>
    <w:rsid w:val="00D7001C"/>
    <w:rsid w:val="00D74C55"/>
    <w:rsid w:val="00D766D6"/>
    <w:rsid w:val="00D8368F"/>
    <w:rsid w:val="00D86EE3"/>
    <w:rsid w:val="00D979F8"/>
    <w:rsid w:val="00DA1A0F"/>
    <w:rsid w:val="00DB0A30"/>
    <w:rsid w:val="00DB2409"/>
    <w:rsid w:val="00DB50D6"/>
    <w:rsid w:val="00DB67C2"/>
    <w:rsid w:val="00DC3183"/>
    <w:rsid w:val="00DC5ECF"/>
    <w:rsid w:val="00DC7354"/>
    <w:rsid w:val="00DD214A"/>
    <w:rsid w:val="00DD73D9"/>
    <w:rsid w:val="00DE4805"/>
    <w:rsid w:val="00DE5B79"/>
    <w:rsid w:val="00DF1361"/>
    <w:rsid w:val="00E04F84"/>
    <w:rsid w:val="00E064FA"/>
    <w:rsid w:val="00E107A8"/>
    <w:rsid w:val="00E13DB2"/>
    <w:rsid w:val="00E14451"/>
    <w:rsid w:val="00E161BE"/>
    <w:rsid w:val="00E16CE6"/>
    <w:rsid w:val="00E20497"/>
    <w:rsid w:val="00E20BAD"/>
    <w:rsid w:val="00E251DA"/>
    <w:rsid w:val="00E259B9"/>
    <w:rsid w:val="00E30F90"/>
    <w:rsid w:val="00E32B8C"/>
    <w:rsid w:val="00E35325"/>
    <w:rsid w:val="00E43D7E"/>
    <w:rsid w:val="00E45DDC"/>
    <w:rsid w:val="00E47355"/>
    <w:rsid w:val="00E56B8B"/>
    <w:rsid w:val="00E578C1"/>
    <w:rsid w:val="00E578E0"/>
    <w:rsid w:val="00E60932"/>
    <w:rsid w:val="00E63366"/>
    <w:rsid w:val="00E63E54"/>
    <w:rsid w:val="00E72421"/>
    <w:rsid w:val="00E72FED"/>
    <w:rsid w:val="00E74C38"/>
    <w:rsid w:val="00E74DFB"/>
    <w:rsid w:val="00E76737"/>
    <w:rsid w:val="00E777E7"/>
    <w:rsid w:val="00E85126"/>
    <w:rsid w:val="00E853BE"/>
    <w:rsid w:val="00E86535"/>
    <w:rsid w:val="00E95ED3"/>
    <w:rsid w:val="00E97F2C"/>
    <w:rsid w:val="00EA0C5F"/>
    <w:rsid w:val="00EA2564"/>
    <w:rsid w:val="00EA5AEC"/>
    <w:rsid w:val="00EA61C1"/>
    <w:rsid w:val="00EA7102"/>
    <w:rsid w:val="00EA7160"/>
    <w:rsid w:val="00EB0CC2"/>
    <w:rsid w:val="00EB0D19"/>
    <w:rsid w:val="00EB13A3"/>
    <w:rsid w:val="00EB26DD"/>
    <w:rsid w:val="00EB3297"/>
    <w:rsid w:val="00EB618C"/>
    <w:rsid w:val="00EC0916"/>
    <w:rsid w:val="00EC5AEA"/>
    <w:rsid w:val="00EC7FF5"/>
    <w:rsid w:val="00ED1C4E"/>
    <w:rsid w:val="00ED5D4E"/>
    <w:rsid w:val="00ED74B6"/>
    <w:rsid w:val="00EE01CA"/>
    <w:rsid w:val="00EE23DD"/>
    <w:rsid w:val="00EE6A1C"/>
    <w:rsid w:val="00EF3B7F"/>
    <w:rsid w:val="00EF7E3A"/>
    <w:rsid w:val="00F014F4"/>
    <w:rsid w:val="00F04E9B"/>
    <w:rsid w:val="00F07475"/>
    <w:rsid w:val="00F11E60"/>
    <w:rsid w:val="00F120DA"/>
    <w:rsid w:val="00F21B0A"/>
    <w:rsid w:val="00F25075"/>
    <w:rsid w:val="00F25135"/>
    <w:rsid w:val="00F271C5"/>
    <w:rsid w:val="00F3720C"/>
    <w:rsid w:val="00F4042C"/>
    <w:rsid w:val="00F417AF"/>
    <w:rsid w:val="00F42D3E"/>
    <w:rsid w:val="00F45369"/>
    <w:rsid w:val="00F46831"/>
    <w:rsid w:val="00F46C5A"/>
    <w:rsid w:val="00F50286"/>
    <w:rsid w:val="00F52A6B"/>
    <w:rsid w:val="00F537E7"/>
    <w:rsid w:val="00F61040"/>
    <w:rsid w:val="00F617D0"/>
    <w:rsid w:val="00F62904"/>
    <w:rsid w:val="00F63C7F"/>
    <w:rsid w:val="00F67F28"/>
    <w:rsid w:val="00F76098"/>
    <w:rsid w:val="00F77F9D"/>
    <w:rsid w:val="00F8248F"/>
    <w:rsid w:val="00F85AE3"/>
    <w:rsid w:val="00F87B59"/>
    <w:rsid w:val="00F91103"/>
    <w:rsid w:val="00F919D3"/>
    <w:rsid w:val="00FA25C8"/>
    <w:rsid w:val="00FA30B6"/>
    <w:rsid w:val="00FA7059"/>
    <w:rsid w:val="00FC398C"/>
    <w:rsid w:val="00FC3C87"/>
    <w:rsid w:val="00FC7651"/>
    <w:rsid w:val="00FC7A4D"/>
    <w:rsid w:val="00FD2EA7"/>
    <w:rsid w:val="00FD5C0C"/>
    <w:rsid w:val="00FE2470"/>
    <w:rsid w:val="00FE62A4"/>
    <w:rsid w:val="00FE66BE"/>
    <w:rsid w:val="00FE704E"/>
    <w:rsid w:val="00FF14E1"/>
    <w:rsid w:val="00FF2E23"/>
    <w:rsid w:val="00FF45FA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0F70C4"/>
  <w15:chartTrackingRefBased/>
  <w15:docId w15:val="{ABFB2D68-4007-4D47-8AE8-56E518920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Ｐ明朝" w:hAnsi="Times New Roman" w:cstheme="minorBidi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1E6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1E60"/>
  </w:style>
  <w:style w:type="paragraph" w:styleId="a5">
    <w:name w:val="footer"/>
    <w:basedOn w:val="a"/>
    <w:link w:val="a6"/>
    <w:uiPriority w:val="99"/>
    <w:unhideWhenUsed/>
    <w:rsid w:val="00F11E6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1E60"/>
  </w:style>
  <w:style w:type="paragraph" w:customStyle="1" w:styleId="EndNoteBibliographyTitle">
    <w:name w:val="EndNote Bibliography Title"/>
    <w:basedOn w:val="a"/>
    <w:link w:val="EndNoteBibliographyTitle0"/>
    <w:rsid w:val="00D36ED1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(文字)"/>
    <w:basedOn w:val="a0"/>
    <w:link w:val="EndNoteBibliographyTitle"/>
    <w:rsid w:val="00D36ED1"/>
    <w:rPr>
      <w:rFonts w:cs="Times New Roman"/>
      <w:noProof/>
    </w:rPr>
  </w:style>
  <w:style w:type="paragraph" w:customStyle="1" w:styleId="EndNoteBibliography">
    <w:name w:val="EndNote Bibliography"/>
    <w:basedOn w:val="a"/>
    <w:link w:val="EndNoteBibliography0"/>
    <w:rsid w:val="00D36ED1"/>
    <w:rPr>
      <w:rFonts w:cs="Times New Roman"/>
      <w:noProof/>
    </w:rPr>
  </w:style>
  <w:style w:type="character" w:customStyle="1" w:styleId="EndNoteBibliography0">
    <w:name w:val="EndNote Bibliography (文字)"/>
    <w:basedOn w:val="a0"/>
    <w:link w:val="EndNoteBibliography"/>
    <w:rsid w:val="00D36ED1"/>
    <w:rPr>
      <w:rFonts w:cs="Times New Roman"/>
      <w:noProof/>
    </w:rPr>
  </w:style>
  <w:style w:type="character" w:styleId="a7">
    <w:name w:val="Hyperlink"/>
    <w:basedOn w:val="a0"/>
    <w:uiPriority w:val="99"/>
    <w:unhideWhenUsed/>
    <w:rsid w:val="002051DF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4178C6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433D29"/>
  </w:style>
  <w:style w:type="character" w:styleId="aa">
    <w:name w:val="Emphasis"/>
    <w:basedOn w:val="a0"/>
    <w:uiPriority w:val="20"/>
    <w:qFormat/>
    <w:rsid w:val="00560617"/>
    <w:rPr>
      <w:i/>
      <w:iCs/>
    </w:rPr>
  </w:style>
  <w:style w:type="paragraph" w:styleId="Web">
    <w:name w:val="Normal (Web)"/>
    <w:basedOn w:val="a"/>
    <w:uiPriority w:val="99"/>
    <w:unhideWhenUsed/>
    <w:rsid w:val="00BB519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ab">
    <w:name w:val="Table Grid"/>
    <w:basedOn w:val="a1"/>
    <w:uiPriority w:val="39"/>
    <w:rsid w:val="002E3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7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76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43163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5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3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14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5965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2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74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8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da taishu</dc:creator>
  <cp:keywords/>
  <dc:description/>
  <cp:lastModifiedBy>太一</cp:lastModifiedBy>
  <cp:revision>435</cp:revision>
  <cp:lastPrinted>2020-08-21T12:14:00Z</cp:lastPrinted>
  <dcterms:created xsi:type="dcterms:W3CDTF">2021-02-04T05:05:00Z</dcterms:created>
  <dcterms:modified xsi:type="dcterms:W3CDTF">2022-03-15T13:04:00Z</dcterms:modified>
</cp:coreProperties>
</file>